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bp</w:t>
      </w:r>
    </w:p>
    <w:p>
      <w:pPr>
        <w:pStyle w:val="Date"/>
      </w:pPr>
      <w:r>
        <w:t xml:space="preserve">วันพุธที่</w:t>
      </w:r>
      <w:r>
        <w:t xml:space="preserve"> </w:t>
      </w:r>
      <w:r>
        <w:t xml:space="preserve">17</w:t>
      </w:r>
      <w:r>
        <w:t xml:space="preserve"> </w:t>
      </w:r>
      <w:r>
        <w:t xml:space="preserve">มีนาคม</w:t>
      </w:r>
      <w:r>
        <w:t xml:space="preserve"> </w:t>
      </w:r>
      <w:r>
        <w:t xml:space="preserve">2564</w:t>
      </w:r>
      <w:r>
        <w:t xml:space="preserve"> </w:t>
      </w:r>
      <w:r>
        <w:t xml:space="preserve">เวลา</w:t>
      </w:r>
      <w:r>
        <w:t xml:space="preserve"> </w:t>
      </w:r>
      <w:r>
        <w:t xml:space="preserve">10.1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ใช่หรือไม่ ไปไหนแล้ว MISTERHE4 HEARTJOKER Sometimes</w:t>
      </w:r>
      <w:r>
        <w:t xml:space="preserve"> </w:t>
      </w:r>
      <w:r>
        <w:t xml:space="preserve">เกีรติคุณแด่ทุกท่นใช่หรือไม่ ไปไหนแล้ว MISTERHE4 HEARTJOKER Sometimes</w:t>
      </w:r>
      <w:r>
        <w:t xml:space="preserve"> </w:t>
      </w:r>
      <w:r>
        <w:t xml:space="preserve">เกีรติคุณแด่ทุกท่นใช่หรือไม่ ไปไหนแล้ว MISTERHE4 HEARTJOKER Sometimes</w:t>
      </w:r>
      <w:r>
        <w:t xml:space="preserve"> </w:t>
      </w:r>
      <w:r>
        <w:t xml:space="preserve">เกีรติคุณแด่ทุกท่นใช่หรือไม่ ไปไหนแล้ว MISTERHE4 HEARเกีรติคุณแด่ทุกท่นใช่หรือไม่ ไปไหนแล้ว MISTERHE4 HEARTJOKER Sometimes TJOKER Sometimes เกีรติคุณแด่ทุกท่นใช่หรือไม่ ไปไหนแล้ว MISTERHE4 HEARTJOKER Sometimes</w:t>
      </w:r>
      <w:r>
        <w:t xml:space="preserve"> </w:t>
      </w:r>
      <w:r>
        <w:t xml:space="preserve">เกีรติคุณแด่ทุกท่นใช่หรือไม่ ไปไหนแล้ว MISTERHE4 เกีรติคุณแด่ทุกท่นใช่หรือไม่ ไปไหนแล้ว MISTERHE4 HEARTJOKER Sometimes HEARTJOKER Sometimes เกีรติคุณแด่ทุกท่นใช่หรือไม่ ไปไหนแล้ว MISTERHE4 HEAเกีรติคุณแด่ทุกท่นใช่หรือไม่ ไปไหนแล้ว MISTERHE4 HEARTJOKER Sometimes RTJOKER Sometimes เกีรติคุณแด่ทุกท่นใช่หรือไม่ ไปไหนแล้ว MISTERHE4 HEARTJOKER Sometimes เกีรติคุณแด่ทุกท่นใช่หรือไม่ ไปไหนแล้ว MISTERHE4 HEARTJOKER Sometimes เกีรติคุณแด่ทุกท่นเกีรติคุณแด่ทุกท่นเกีรติคุณแด่ทุกท่นเกีรติคุณแด่ทุกท่นเกีรติคุณแด่ทุกท่นเกีรติคุณแด่ทุกท่นเกีรติคุณแด่ทุกท่นเกีรติคุณแด่ทุกท่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bp</dc:title>
  <dc:creator/>
  <cp:keywords/>
  <dcterms:created xsi:type="dcterms:W3CDTF">2021-03-18T07:30:57Z</dcterms:created>
  <dcterms:modified xsi:type="dcterms:W3CDTF">2021-03-18T07: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7 มีนาคม 2564 เวลา 10.12 น.</vt:lpwstr>
  </property>
  <property fmtid="{D5CDD505-2E9C-101B-9397-08002B2CF9AE}" pid="3" name="subtitle">
    <vt:lpwstr/>
  </property>
</Properties>
</file>